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und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rundi received a score of 50.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rundi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undi received a score of</w:t>
      </w:r>
      <w:r>
        <w:t xml:space="preserve"> </w:t>
      </w:r>
      <w:r>
        <w:rPr>
          <w:bCs/>
          <w:b/>
        </w:rPr>
        <w:t xml:space="preserve">6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rundi received a score of 7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rundi received a score of 15.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rundi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rundi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rund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rund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rund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rundi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rund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rund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rundi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rundi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rund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rundi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rundi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urund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urund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urund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urund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urund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urund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urund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urund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urund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urund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urund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urund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urund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urund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urund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urund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urund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0,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8, 2006, 2013, 2014,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9:42Z</dcterms:created>
  <dcterms:modified xsi:type="dcterms:W3CDTF">2024-01-16T17: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rundi Country Report</vt:lpwstr>
  </property>
</Properties>
</file>